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A40D4" w14:textId="5D275DDF" w:rsidR="009D07AD" w:rsidRDefault="009D07AD" w:rsidP="009D07AD">
      <w:pPr>
        <w:jc w:val="center"/>
        <w:rPr>
          <w:rFonts w:ascii="Arial" w:eastAsia="Arial" w:hAnsi="Arial" w:cs="Arial"/>
          <w:b/>
          <w:sz w:val="20"/>
          <w:szCs w:val="20"/>
        </w:rPr>
      </w:pPr>
      <w:r w:rsidRPr="005F525A">
        <w:rPr>
          <w:rFonts w:ascii="Arial" w:eastAsia="Arial" w:hAnsi="Arial" w:cs="Arial"/>
          <w:b/>
          <w:sz w:val="20"/>
          <w:szCs w:val="20"/>
        </w:rPr>
        <w:t xml:space="preserve">Anexo V Do </w:t>
      </w:r>
      <w:r w:rsidRPr="00B60663">
        <w:rPr>
          <w:rFonts w:ascii="Arial" w:eastAsia="Arial" w:hAnsi="Arial" w:cs="Arial"/>
          <w:b/>
          <w:sz w:val="20"/>
          <w:szCs w:val="20"/>
        </w:rPr>
        <w:t>Edital nº 0</w:t>
      </w:r>
      <w:r w:rsidR="00866A8C">
        <w:rPr>
          <w:rFonts w:ascii="Arial" w:eastAsia="Arial" w:hAnsi="Arial" w:cs="Arial"/>
          <w:b/>
          <w:sz w:val="20"/>
          <w:szCs w:val="20"/>
        </w:rPr>
        <w:t>02</w:t>
      </w:r>
      <w:r w:rsidRPr="00B60663">
        <w:rPr>
          <w:rFonts w:ascii="Arial" w:eastAsia="Arial" w:hAnsi="Arial" w:cs="Arial"/>
          <w:b/>
          <w:sz w:val="20"/>
          <w:szCs w:val="20"/>
        </w:rPr>
        <w:t>/202</w:t>
      </w:r>
      <w:r w:rsidR="00866A8C">
        <w:rPr>
          <w:rFonts w:ascii="Arial" w:eastAsia="Arial" w:hAnsi="Arial" w:cs="Arial"/>
          <w:b/>
          <w:sz w:val="20"/>
          <w:szCs w:val="20"/>
        </w:rPr>
        <w:t>4</w:t>
      </w:r>
      <w:r w:rsidRPr="00B60663">
        <w:rPr>
          <w:rFonts w:ascii="Arial" w:eastAsia="Arial" w:hAnsi="Arial" w:cs="Arial"/>
          <w:b/>
          <w:sz w:val="20"/>
          <w:szCs w:val="20"/>
        </w:rPr>
        <w:t>-PEQ</w:t>
      </w:r>
    </w:p>
    <w:p w14:paraId="04960C44" w14:textId="77777777" w:rsidR="009D07AD" w:rsidRDefault="009D07AD" w:rsidP="009D07AD">
      <w:pPr>
        <w:jc w:val="center"/>
        <w:rPr>
          <w:rFonts w:ascii="Arial" w:eastAsia="Arial" w:hAnsi="Arial" w:cs="Arial"/>
          <w:b/>
          <w:sz w:val="20"/>
          <w:szCs w:val="20"/>
        </w:rPr>
      </w:pPr>
    </w:p>
    <w:p w14:paraId="0B613AF0" w14:textId="1A56631B" w:rsidR="009D07AD" w:rsidRPr="00621B53" w:rsidRDefault="00633485" w:rsidP="009D07AD">
      <w:pPr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FORMULÁRIO</w:t>
      </w:r>
      <w:r w:rsidR="009D07AD" w:rsidRPr="00621B53">
        <w:rPr>
          <w:rFonts w:ascii="Arial" w:eastAsia="Arial" w:hAnsi="Arial" w:cs="Arial"/>
          <w:b/>
        </w:rPr>
        <w:t xml:space="preserve"> DE INSCRIÇÃO – PROCESSO SELETIVO </w:t>
      </w:r>
      <w:r w:rsidR="009D07AD">
        <w:rPr>
          <w:rFonts w:ascii="Arial" w:eastAsia="Arial" w:hAnsi="Arial" w:cs="Arial"/>
          <w:b/>
        </w:rPr>
        <w:t>MESTRADO</w:t>
      </w:r>
    </w:p>
    <w:p w14:paraId="2C1EBF70" w14:textId="77777777" w:rsidR="009D07AD" w:rsidRDefault="009D07AD" w:rsidP="009D07AD">
      <w:pPr>
        <w:rPr>
          <w:rFonts w:ascii="Arial" w:hAnsi="Arial" w:cs="Arial"/>
          <w:b/>
          <w:bCs/>
        </w:rPr>
      </w:pPr>
    </w:p>
    <w:p w14:paraId="32A2F2A5" w14:textId="77777777" w:rsidR="009D07AD" w:rsidRPr="00621B53" w:rsidRDefault="009D07AD" w:rsidP="009D07AD">
      <w:pPr>
        <w:rPr>
          <w:rFonts w:ascii="Arial" w:hAnsi="Arial" w:cs="Arial"/>
          <w:b/>
          <w:bCs/>
          <w:sz w:val="22"/>
          <w:szCs w:val="22"/>
        </w:rPr>
      </w:pPr>
      <w:r w:rsidRPr="00621B53">
        <w:rPr>
          <w:rFonts w:ascii="Arial" w:hAnsi="Arial" w:cs="Arial"/>
          <w:b/>
          <w:bCs/>
          <w:sz w:val="22"/>
          <w:szCs w:val="22"/>
        </w:rPr>
        <w:t>1. DADOS PESSOAIS</w:t>
      </w:r>
    </w:p>
    <w:p w14:paraId="30437E4E" w14:textId="77777777" w:rsidR="009D07AD" w:rsidRPr="00621B53" w:rsidRDefault="009D07AD" w:rsidP="009D07AD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W w:w="10161" w:type="dxa"/>
        <w:tblInd w:w="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96"/>
        <w:gridCol w:w="425"/>
        <w:gridCol w:w="1347"/>
        <w:gridCol w:w="1701"/>
        <w:gridCol w:w="339"/>
        <w:gridCol w:w="298"/>
        <w:gridCol w:w="1134"/>
        <w:gridCol w:w="2626"/>
        <w:gridCol w:w="35"/>
        <w:gridCol w:w="149"/>
        <w:gridCol w:w="11"/>
      </w:tblGrid>
      <w:tr w:rsidR="009D07AD" w:rsidRPr="00621B53" w14:paraId="24B121EE" w14:textId="77777777" w:rsidTr="009D07AD">
        <w:trPr>
          <w:cantSplit/>
          <w:trHeight w:val="577"/>
        </w:trPr>
        <w:tc>
          <w:tcPr>
            <w:tcW w:w="996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851526D" w14:textId="77777777" w:rsidR="009D07AD" w:rsidRPr="00621B53" w:rsidRDefault="009D07AD" w:rsidP="009D07AD">
            <w:pPr>
              <w:pStyle w:val="Ttulo2"/>
              <w:pBdr>
                <w:top w:val="single" w:sz="4" w:space="1" w:color="000000"/>
              </w:pBdr>
              <w:snapToGrid w:val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Nome completo (sem abreviaturas):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0" w:name="Text10"/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52D3DC24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D07AD" w:rsidRPr="00621B53" w14:paraId="4F1611DB" w14:textId="77777777" w:rsidTr="009D07AD">
        <w:trPr>
          <w:cantSplit/>
          <w:trHeight w:val="547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3A6F5A90" w14:textId="77777777" w:rsidR="009D07AD" w:rsidRPr="00621B53" w:rsidRDefault="009D07AD" w:rsidP="009D07AD">
            <w:pPr>
              <w:pStyle w:val="Ttulo2"/>
              <w:snapToGrid w:val="0"/>
              <w:spacing w:before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Endereço completo: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" w:name="Text11"/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1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5CF21B81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D07AD" w:rsidRPr="00621B53" w14:paraId="363BE3E4" w14:textId="77777777" w:rsidTr="009D07AD">
        <w:trPr>
          <w:trHeight w:val="565"/>
        </w:trPr>
        <w:tc>
          <w:tcPr>
            <w:tcW w:w="2096" w:type="dxa"/>
            <w:tcBorders>
              <w:left w:val="single" w:sz="4" w:space="0" w:color="000000"/>
              <w:bottom w:val="single" w:sz="4" w:space="0" w:color="000000"/>
            </w:tcBorders>
          </w:tcPr>
          <w:p w14:paraId="1CB7F147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>CEP:</w:t>
            </w:r>
          </w:p>
          <w:p w14:paraId="57AFE7CA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Cs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" w:name="Text12"/>
            <w:r w:rsidRPr="00621B53">
              <w:rPr>
                <w:rFonts w:ascii="Arial" w:hAnsi="Arial" w:cs="Arial"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3473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125C16AA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idade:</w:t>
            </w:r>
          </w:p>
          <w:p w14:paraId="71DE28E8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3" w:name="Text13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1771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72D4527A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Estado (UF):</w:t>
            </w:r>
          </w:p>
          <w:p w14:paraId="566CF872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4" w:name="Text14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2626" w:type="dxa"/>
            <w:tcBorders>
              <w:left w:val="single" w:sz="4" w:space="0" w:color="000000"/>
              <w:bottom w:val="single" w:sz="4" w:space="0" w:color="000000"/>
            </w:tcBorders>
          </w:tcPr>
          <w:p w14:paraId="2D841D6F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Nacionalidade:</w:t>
            </w:r>
          </w:p>
          <w:p w14:paraId="4069F401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5" w:name="Text15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5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</w:tcPr>
          <w:p w14:paraId="3BC2AB8C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D07AD" w:rsidRPr="00621B53" w14:paraId="7B93E422" w14:textId="77777777" w:rsidTr="009D07AD">
        <w:trPr>
          <w:gridAfter w:val="1"/>
          <w:wAfter w:w="11" w:type="dxa"/>
          <w:trHeight w:val="549"/>
        </w:trPr>
        <w:tc>
          <w:tcPr>
            <w:tcW w:w="386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32A266FD" w14:textId="77777777" w:rsidR="009D07AD" w:rsidRPr="00621B53" w:rsidRDefault="009D07AD" w:rsidP="009D07AD">
            <w:pPr>
              <w:pBdr>
                <w:top w:val="single" w:sz="4" w:space="0" w:color="000000"/>
              </w:pBd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Telefone Celular:</w:t>
            </w:r>
          </w:p>
          <w:p w14:paraId="1B55C47D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6" w:name="Text16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6"/>
          </w:p>
        </w:tc>
        <w:tc>
          <w:tcPr>
            <w:tcW w:w="233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445FBB50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76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27A1C5FA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0434E077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D07AD" w:rsidRPr="00621B53" w14:paraId="404EEF05" w14:textId="77777777" w:rsidTr="009D07AD">
        <w:trPr>
          <w:gridAfter w:val="1"/>
          <w:wAfter w:w="11" w:type="dxa"/>
          <w:trHeight w:val="558"/>
        </w:trPr>
        <w:tc>
          <w:tcPr>
            <w:tcW w:w="2521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73A3E150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Estado Civil:</w:t>
            </w:r>
          </w:p>
          <w:p w14:paraId="7107A8BB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7"/>
          </w:p>
        </w:tc>
        <w:tc>
          <w:tcPr>
            <w:tcW w:w="3387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4DE0F2B6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RG:</w:t>
            </w:r>
          </w:p>
          <w:p w14:paraId="49CC15CB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8"/>
          </w:p>
        </w:tc>
        <w:tc>
          <w:tcPr>
            <w:tcW w:w="405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356CF93E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PF:</w:t>
            </w:r>
          </w:p>
          <w:p w14:paraId="30A299F7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68F9556C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D07AD" w:rsidRPr="00621B53" w14:paraId="7097DC6B" w14:textId="77777777" w:rsidTr="009D07AD">
        <w:trPr>
          <w:trHeight w:val="96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2F34640A" w14:textId="77777777" w:rsidR="009D07AD" w:rsidRPr="00621B53" w:rsidRDefault="009D07AD" w:rsidP="009D07AD">
            <w:pPr>
              <w:tabs>
                <w:tab w:val="left" w:pos="2545"/>
                <w:tab w:val="right" w:pos="7050"/>
              </w:tabs>
              <w:snapToGrid w:val="0"/>
              <w:ind w:right="5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orreio Eletrônico:</w:t>
            </w:r>
          </w:p>
          <w:p w14:paraId="07EEA994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0"/>
          </w:p>
        </w:tc>
        <w:tc>
          <w:tcPr>
            <w:tcW w:w="35" w:type="dxa"/>
            <w:tcBorders>
              <w:left w:val="single" w:sz="4" w:space="0" w:color="000000"/>
            </w:tcBorders>
            <w:tcMar>
              <w:top w:w="70" w:type="dxa"/>
              <w:left w:w="0" w:type="dxa"/>
              <w:bottom w:w="70" w:type="dxa"/>
              <w:right w:w="0" w:type="dxa"/>
            </w:tcMar>
          </w:tcPr>
          <w:p w14:paraId="69EC535A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top w:w="70" w:type="dxa"/>
              <w:left w:w="0" w:type="dxa"/>
              <w:bottom w:w="70" w:type="dxa"/>
              <w:right w:w="0" w:type="dxa"/>
            </w:tcMar>
          </w:tcPr>
          <w:p w14:paraId="2A469391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43AEBEF2" w14:textId="21E02973" w:rsidR="009D07AD" w:rsidRDefault="009D07AD"/>
    <w:tbl>
      <w:tblPr>
        <w:tblW w:w="10161" w:type="dxa"/>
        <w:tblInd w:w="10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6"/>
        <w:gridCol w:w="9500"/>
        <w:gridCol w:w="35"/>
        <w:gridCol w:w="160"/>
      </w:tblGrid>
      <w:tr w:rsidR="009D07AD" w:rsidRPr="00621B53" w14:paraId="6A814838" w14:textId="77777777" w:rsidTr="009D07AD">
        <w:trPr>
          <w:trHeight w:val="1833"/>
        </w:trPr>
        <w:tc>
          <w:tcPr>
            <w:tcW w:w="9966" w:type="dxa"/>
            <w:gridSpan w:val="2"/>
            <w:tcMar>
              <w:left w:w="0" w:type="dxa"/>
              <w:right w:w="0" w:type="dxa"/>
            </w:tcMar>
          </w:tcPr>
          <w:p w14:paraId="0CEFDE4C" w14:textId="2CC2AE8A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92FD2F6" w14:textId="77777777" w:rsidR="009D07AD" w:rsidRPr="00621B53" w:rsidRDefault="009D07AD" w:rsidP="009D07AD">
            <w:pPr>
              <w:pStyle w:val="Ttulo3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.</w:t>
            </w:r>
            <w:r w:rsidRPr="00621B53">
              <w:rPr>
                <w:rFonts w:ascii="Arial" w:hAnsi="Arial" w:cs="Arial"/>
                <w:sz w:val="22"/>
                <w:szCs w:val="22"/>
              </w:rPr>
              <w:t>. FORMAÇÃO ACADÊMICA</w:t>
            </w:r>
          </w:p>
          <w:p w14:paraId="6ABD20E6" w14:textId="77777777" w:rsidR="009D07AD" w:rsidRPr="00621B53" w:rsidRDefault="009D07AD" w:rsidP="009D07AD">
            <w:pPr>
              <w:pStyle w:val="ndice"/>
              <w:suppressLineNumbers w:val="0"/>
              <w:rPr>
                <w:rFonts w:ascii="Arial" w:hAnsi="Arial" w:cs="Arial"/>
                <w:sz w:val="22"/>
                <w:szCs w:val="22"/>
              </w:rPr>
            </w:pPr>
          </w:p>
          <w:p w14:paraId="74A40938" w14:textId="77777777" w:rsidR="009D07AD" w:rsidRPr="00621B53" w:rsidRDefault="009D07AD" w:rsidP="009D07AD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ab/>
              <w:t xml:space="preserve">2.1. </w:t>
            </w:r>
            <w:bookmarkStart w:id="11" w:name="DDE_LINK"/>
            <w:r w:rsidRPr="00621B53">
              <w:rPr>
                <w:rFonts w:ascii="Arial" w:hAnsi="Arial" w:cs="Arial"/>
                <w:b/>
                <w:sz w:val="22"/>
                <w:szCs w:val="22"/>
              </w:rPr>
              <w:t>GRADUAÇÃO:</w:t>
            </w:r>
          </w:p>
          <w:p w14:paraId="5402983D" w14:textId="77777777" w:rsidR="009D07AD" w:rsidRPr="00621B53" w:rsidRDefault="009D07AD" w:rsidP="009D07AD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429"/>
              <w:gridCol w:w="4507"/>
            </w:tblGrid>
            <w:tr w:rsidR="009D07AD" w:rsidRPr="00621B53" w14:paraId="63378C7F" w14:textId="77777777" w:rsidTr="009D07AD">
              <w:trPr>
                <w:cantSplit/>
                <w:trHeight w:val="538"/>
              </w:trPr>
              <w:tc>
                <w:tcPr>
                  <w:tcW w:w="9936" w:type="dxa"/>
                  <w:gridSpan w:val="2"/>
                </w:tcPr>
                <w:p w14:paraId="02972F69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7D027B0D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bookmarkStart w:id="12" w:name="Text23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2"/>
                </w:p>
              </w:tc>
            </w:tr>
            <w:tr w:rsidR="009D07AD" w:rsidRPr="00621B53" w14:paraId="5E4AEFAB" w14:textId="77777777" w:rsidTr="009D07AD">
              <w:trPr>
                <w:cantSplit/>
                <w:trHeight w:val="546"/>
              </w:trPr>
              <w:tc>
                <w:tcPr>
                  <w:tcW w:w="9936" w:type="dxa"/>
                  <w:gridSpan w:val="2"/>
                </w:tcPr>
                <w:p w14:paraId="6515CEC2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10A9D487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bookmarkStart w:id="13" w:name="Text24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3"/>
                </w:p>
              </w:tc>
            </w:tr>
            <w:tr w:rsidR="009D07AD" w:rsidRPr="00621B53" w14:paraId="7D56A193" w14:textId="77777777" w:rsidTr="009D07AD">
              <w:trPr>
                <w:trHeight w:val="568"/>
              </w:trPr>
              <w:tc>
                <w:tcPr>
                  <w:tcW w:w="5429" w:type="dxa"/>
                </w:tcPr>
                <w:p w14:paraId="7BD96EE6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5F807074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bookmarkStart w:id="14" w:name="Text25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4"/>
                </w:p>
              </w:tc>
              <w:tc>
                <w:tcPr>
                  <w:tcW w:w="4507" w:type="dxa"/>
                </w:tcPr>
                <w:p w14:paraId="5D66F891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colação de grau):</w:t>
                  </w:r>
                </w:p>
                <w:p w14:paraId="525AB821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bookmarkStart w:id="15" w:name="Text26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5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3"/>
                        <w:enabled/>
                        <w:calcOnExit w:val="0"/>
                        <w:textInput/>
                      </w:ffData>
                    </w:fldChar>
                  </w:r>
                  <w:bookmarkStart w:id="16" w:name="Text33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6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4"/>
                        <w:enabled/>
                        <w:calcOnExit w:val="0"/>
                        <w:textInput/>
                      </w:ffData>
                    </w:fldChar>
                  </w:r>
                  <w:bookmarkStart w:id="17" w:name="Text34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7"/>
                </w:p>
              </w:tc>
            </w:tr>
          </w:tbl>
          <w:p w14:paraId="7F819190" w14:textId="77777777" w:rsidR="009D07AD" w:rsidRPr="00621B53" w:rsidRDefault="009D07AD" w:rsidP="009D07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28BA499C" w14:textId="4D44DA11" w:rsidR="009D07AD" w:rsidRPr="00621B53" w:rsidRDefault="009D07AD" w:rsidP="009D07AD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ab/>
              <w:t>2.2. PÓS-GRADUAÇÃO (</w:t>
            </w:r>
            <w:r w:rsidRPr="00621B53">
              <w:rPr>
                <w:rFonts w:ascii="Arial" w:hAnsi="Arial" w:cs="Arial"/>
                <w:i/>
                <w:sz w:val="22"/>
                <w:szCs w:val="22"/>
              </w:rPr>
              <w:t xml:space="preserve">Lato </w:t>
            </w:r>
            <w:r w:rsidR="006B201D">
              <w:rPr>
                <w:rFonts w:ascii="Arial" w:hAnsi="Arial" w:cs="Arial"/>
                <w:i/>
                <w:sz w:val="22"/>
                <w:szCs w:val="22"/>
              </w:rPr>
              <w:t>s</w:t>
            </w:r>
            <w:r w:rsidRPr="00621B53">
              <w:rPr>
                <w:rFonts w:ascii="Arial" w:hAnsi="Arial" w:cs="Arial"/>
                <w:i/>
                <w:sz w:val="22"/>
                <w:szCs w:val="22"/>
              </w:rPr>
              <w:t xml:space="preserve">ensu ou Stricto </w:t>
            </w:r>
            <w:r w:rsidR="006B201D">
              <w:rPr>
                <w:rFonts w:ascii="Arial" w:hAnsi="Arial" w:cs="Arial"/>
                <w:i/>
                <w:sz w:val="22"/>
                <w:szCs w:val="22"/>
              </w:rPr>
              <w:t>s</w:t>
            </w:r>
            <w:r w:rsidRPr="00621B53">
              <w:rPr>
                <w:rFonts w:ascii="Arial" w:hAnsi="Arial" w:cs="Arial"/>
                <w:i/>
                <w:sz w:val="22"/>
                <w:szCs w:val="22"/>
              </w:rPr>
              <w:t>ensu</w:t>
            </w:r>
            <w:r w:rsidRPr="00621B53">
              <w:rPr>
                <w:rFonts w:ascii="Arial" w:hAnsi="Arial" w:cs="Arial"/>
                <w:b/>
                <w:sz w:val="22"/>
                <w:szCs w:val="22"/>
              </w:rPr>
              <w:t>):</w:t>
            </w:r>
          </w:p>
          <w:p w14:paraId="0DA6A8BC" w14:textId="77777777" w:rsidR="009D07AD" w:rsidRPr="00621B53" w:rsidRDefault="009D07AD" w:rsidP="009D07AD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065"/>
              <w:gridCol w:w="3871"/>
            </w:tblGrid>
            <w:tr w:rsidR="009D07AD" w:rsidRPr="00621B53" w14:paraId="72671384" w14:textId="77777777" w:rsidTr="009D07AD">
              <w:trPr>
                <w:cantSplit/>
                <w:trHeight w:val="594"/>
              </w:trPr>
              <w:tc>
                <w:tcPr>
                  <w:tcW w:w="9936" w:type="dxa"/>
                  <w:gridSpan w:val="2"/>
                </w:tcPr>
                <w:p w14:paraId="4DA3FD94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2743E2F8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:rsidR="009D07AD" w:rsidRPr="00621B53" w14:paraId="3723DD08" w14:textId="77777777" w:rsidTr="009D07AD">
              <w:trPr>
                <w:cantSplit/>
                <w:trHeight w:val="559"/>
              </w:trPr>
              <w:tc>
                <w:tcPr>
                  <w:tcW w:w="9936" w:type="dxa"/>
                  <w:gridSpan w:val="2"/>
                </w:tcPr>
                <w:p w14:paraId="77649D78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69FA01CC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:rsidR="009D07AD" w:rsidRPr="00621B53" w14:paraId="328DE6CA" w14:textId="77777777" w:rsidTr="009D07AD">
              <w:trPr>
                <w:trHeight w:val="554"/>
              </w:trPr>
              <w:tc>
                <w:tcPr>
                  <w:tcW w:w="6065" w:type="dxa"/>
                </w:tcPr>
                <w:p w14:paraId="75E34149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2A4C955E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  <w:tc>
                <w:tcPr>
                  <w:tcW w:w="3871" w:type="dxa"/>
                </w:tcPr>
                <w:p w14:paraId="570AF6C3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defesa):</w:t>
                  </w:r>
                </w:p>
                <w:p w14:paraId="5AA978D8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1"/>
                        <w:enabled/>
                        <w:calcOnExit w:val="0"/>
                        <w:textInput/>
                      </w:ffData>
                    </w:fldChar>
                  </w:r>
                  <w:bookmarkStart w:id="18" w:name="Text31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8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2"/>
                        <w:enabled/>
                        <w:calcOnExit w:val="0"/>
                        <w:textInput/>
                      </w:ffData>
                    </w:fldChar>
                  </w:r>
                  <w:bookmarkStart w:id="19" w:name="Text32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9"/>
                </w:p>
              </w:tc>
            </w:tr>
          </w:tbl>
          <w:p w14:paraId="08DB9194" w14:textId="77777777" w:rsidR="009D07AD" w:rsidRDefault="009D07AD" w:rsidP="009D07AD">
            <w:pPr>
              <w:rPr>
                <w:rFonts w:ascii="Arial" w:hAnsi="Arial" w:cs="Arial"/>
                <w:sz w:val="22"/>
                <w:szCs w:val="22"/>
              </w:rPr>
            </w:pPr>
          </w:p>
          <w:bookmarkEnd w:id="11"/>
          <w:p w14:paraId="6A6C8519" w14:textId="5187E6F6" w:rsidR="009D07AD" w:rsidRPr="00621B53" w:rsidRDefault="009D07AD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3. LINHA</w:t>
            </w:r>
            <w:r w:rsidR="005D2399">
              <w:rPr>
                <w:rFonts w:ascii="Arial" w:hAnsi="Arial" w:cs="Arial"/>
                <w:b/>
                <w:bCs/>
                <w:sz w:val="22"/>
                <w:szCs w:val="22"/>
              </w:rPr>
              <w:t>S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DE PESQUISA DESEJADA</w:t>
            </w:r>
            <w:r w:rsidR="003D38B7">
              <w:rPr>
                <w:rFonts w:ascii="Arial" w:hAnsi="Arial" w:cs="Arial"/>
                <w:b/>
                <w:bCs/>
                <w:sz w:val="22"/>
                <w:szCs w:val="22"/>
              </w:rPr>
              <w:t>S</w:t>
            </w:r>
            <w:r w:rsidR="005D2399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(indicar por ordem de preferência: 1ª, 2ª e 3ª; para </w:t>
            </w:r>
            <w:r w:rsidR="003D38B7">
              <w:rPr>
                <w:rFonts w:ascii="Arial" w:hAnsi="Arial" w:cs="Arial"/>
                <w:b/>
                <w:bCs/>
                <w:sz w:val="22"/>
                <w:szCs w:val="22"/>
              </w:rPr>
              <w:t>verificar quais são as linhas, consultar Anexo I deste Edital</w:t>
            </w:r>
            <w:r w:rsidR="005D2399">
              <w:rPr>
                <w:rFonts w:ascii="Arial" w:hAnsi="Arial" w:cs="Arial"/>
                <w:b/>
                <w:bCs/>
                <w:sz w:val="22"/>
                <w:szCs w:val="22"/>
              </w:rPr>
              <w:t>)</w:t>
            </w:r>
          </w:p>
          <w:p w14:paraId="603B01F9" w14:textId="77777777" w:rsidR="009D07AD" w:rsidRPr="00621B53" w:rsidRDefault="009D07AD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BFF26F4" w14:textId="68CE8703" w:rsidR="009D07AD" w:rsidRDefault="003D38B7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ª linha de pesquisa desejada: ___________________________________________________</w:t>
            </w:r>
          </w:p>
          <w:p w14:paraId="6AA37AEA" w14:textId="77777777" w:rsidR="003D38B7" w:rsidRDefault="003D38B7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4ACED71" w14:textId="2188C24C" w:rsidR="003D38B7" w:rsidRDefault="003D38B7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2ª linha de pesquisa desejada: ___________________________________________________</w:t>
            </w:r>
          </w:p>
          <w:p w14:paraId="0BA10CC8" w14:textId="77777777" w:rsidR="003D38B7" w:rsidRDefault="003D38B7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E01B916" w14:textId="4ACB8B22" w:rsidR="003D38B7" w:rsidRPr="00621B53" w:rsidRDefault="003D38B7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3ª linha de pesquisa desejada: ___________________________________________________</w:t>
            </w:r>
          </w:p>
          <w:p w14:paraId="26861185" w14:textId="77777777" w:rsidR="009D07AD" w:rsidRDefault="009D07AD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A1295E7" w14:textId="77777777" w:rsidR="003D38B7" w:rsidRDefault="003D38B7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AC4B01D" w14:textId="77777777" w:rsidR="006F02AF" w:rsidRDefault="006F02AF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05ADB9C" w14:textId="54BD8A03" w:rsidR="009D07AD" w:rsidRDefault="009D07AD" w:rsidP="009D07AD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5F525A">
              <w:rPr>
                <w:rFonts w:ascii="Arial" w:eastAsia="Arial" w:hAnsi="Arial" w:cs="Arial"/>
                <w:b/>
                <w:sz w:val="20"/>
                <w:szCs w:val="20"/>
              </w:rPr>
              <w:lastRenderedPageBreak/>
              <w:t xml:space="preserve">Anexo V Do </w:t>
            </w:r>
            <w:r w:rsidRPr="00B60663">
              <w:rPr>
                <w:rFonts w:ascii="Arial" w:eastAsia="Arial" w:hAnsi="Arial" w:cs="Arial"/>
                <w:b/>
                <w:sz w:val="20"/>
                <w:szCs w:val="20"/>
              </w:rPr>
              <w:t>Edital nº 0</w:t>
            </w:r>
            <w:r w:rsidR="002438B1">
              <w:rPr>
                <w:rFonts w:ascii="Arial" w:eastAsia="Arial" w:hAnsi="Arial" w:cs="Arial"/>
                <w:b/>
                <w:sz w:val="20"/>
                <w:szCs w:val="20"/>
              </w:rPr>
              <w:t>02</w:t>
            </w:r>
            <w:r w:rsidRPr="00B60663">
              <w:rPr>
                <w:rFonts w:ascii="Arial" w:eastAsia="Arial" w:hAnsi="Arial" w:cs="Arial"/>
                <w:b/>
                <w:sz w:val="20"/>
                <w:szCs w:val="20"/>
              </w:rPr>
              <w:t>/202</w:t>
            </w:r>
            <w:r w:rsidR="002438B1">
              <w:rPr>
                <w:rFonts w:ascii="Arial" w:eastAsia="Arial" w:hAnsi="Arial" w:cs="Arial"/>
                <w:b/>
                <w:sz w:val="20"/>
                <w:szCs w:val="20"/>
              </w:rPr>
              <w:t>4</w:t>
            </w:r>
            <w:r w:rsidRPr="00B60663">
              <w:rPr>
                <w:rFonts w:ascii="Arial" w:eastAsia="Arial" w:hAnsi="Arial" w:cs="Arial"/>
                <w:b/>
                <w:sz w:val="20"/>
                <w:szCs w:val="20"/>
              </w:rPr>
              <w:t>-PEQ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(continuação)</w:t>
            </w:r>
          </w:p>
          <w:p w14:paraId="38A79D4E" w14:textId="77777777" w:rsidR="009D07AD" w:rsidRPr="00621B53" w:rsidRDefault="009D07AD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14A8492" w14:textId="4AB43363" w:rsidR="009D07AD" w:rsidRDefault="009D07AD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4. </w:t>
            </w:r>
            <w:r w:rsidR="003D38B7">
              <w:rPr>
                <w:rFonts w:ascii="Arial" w:hAnsi="Arial" w:cs="Arial"/>
                <w:b/>
                <w:bCs/>
                <w:sz w:val="22"/>
                <w:szCs w:val="22"/>
              </w:rPr>
              <w:t>ORIENTADOR(A) DESEJADO(A) (indicar por ordem de preferência: 1</w:t>
            </w:r>
            <w:r w:rsidR="005C22DF">
              <w:rPr>
                <w:rFonts w:ascii="Arial" w:hAnsi="Arial" w:cs="Arial"/>
                <w:b/>
                <w:bCs/>
                <w:sz w:val="22"/>
                <w:szCs w:val="22"/>
              </w:rPr>
              <w:t>º</w:t>
            </w:r>
            <w:r w:rsidR="003D38B7">
              <w:rPr>
                <w:rFonts w:ascii="Arial" w:hAnsi="Arial" w:cs="Arial"/>
                <w:b/>
                <w:bCs/>
                <w:sz w:val="22"/>
                <w:szCs w:val="22"/>
              </w:rPr>
              <w:t>, 2</w:t>
            </w:r>
            <w:r w:rsidR="005C22D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º </w:t>
            </w:r>
            <w:r w:rsidR="003D38B7">
              <w:rPr>
                <w:rFonts w:ascii="Arial" w:hAnsi="Arial" w:cs="Arial"/>
                <w:b/>
                <w:bCs/>
                <w:sz w:val="22"/>
                <w:szCs w:val="22"/>
              </w:rPr>
              <w:t>e 3</w:t>
            </w:r>
            <w:r w:rsidR="005C22DF">
              <w:rPr>
                <w:rFonts w:ascii="Arial" w:hAnsi="Arial" w:cs="Arial"/>
                <w:b/>
                <w:bCs/>
                <w:sz w:val="22"/>
                <w:szCs w:val="22"/>
              </w:rPr>
              <w:t>º</w:t>
            </w:r>
            <w:r w:rsidR="003D38B7">
              <w:rPr>
                <w:rFonts w:ascii="Arial" w:hAnsi="Arial" w:cs="Arial"/>
                <w:b/>
                <w:bCs/>
                <w:sz w:val="22"/>
                <w:szCs w:val="22"/>
              </w:rPr>
              <w:t>; para verificar quais são os possíveis orientadores, consultar Anexo I deste Edital)</w:t>
            </w:r>
          </w:p>
          <w:p w14:paraId="3088C3D0" w14:textId="77777777" w:rsidR="003D38B7" w:rsidRPr="00621B53" w:rsidRDefault="003D38B7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2CC7E9F" w14:textId="77777777" w:rsidR="009D07AD" w:rsidRPr="00621B53" w:rsidRDefault="009D07AD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A9547FE" w14:textId="2172E9BE" w:rsidR="003D38B7" w:rsidRDefault="003D38B7" w:rsidP="003D38B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º orientador(a) desejado(a): ___________________________________________________</w:t>
            </w:r>
          </w:p>
          <w:p w14:paraId="0BF7BDF5" w14:textId="77777777" w:rsidR="003D38B7" w:rsidRDefault="003D38B7" w:rsidP="003D38B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A3F1BF2" w14:textId="369E6AED" w:rsidR="003D38B7" w:rsidRDefault="003D38B7" w:rsidP="003D38B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2º orientador(a) desejado(a): ___________________________________________________</w:t>
            </w:r>
          </w:p>
          <w:p w14:paraId="221FF8BE" w14:textId="77777777" w:rsidR="003D38B7" w:rsidRDefault="003D38B7" w:rsidP="003D38B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F966518" w14:textId="159E5296" w:rsidR="003D38B7" w:rsidRDefault="003D38B7" w:rsidP="003D38B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3º orientador(a) desejado(a): ___________________________________________________</w:t>
            </w:r>
          </w:p>
          <w:p w14:paraId="12DFB0B7" w14:textId="77777777" w:rsidR="003D38B7" w:rsidRDefault="003D38B7" w:rsidP="003D38B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3EA3BEF" w14:textId="77777777" w:rsidR="003D38B7" w:rsidRPr="00621B53" w:rsidRDefault="003D38B7" w:rsidP="003D38B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88D67F6" w14:textId="77777777" w:rsidR="009D07AD" w:rsidRPr="00621B53" w:rsidRDefault="009D07AD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3DA377C" w14:textId="77777777" w:rsidR="009D07AD" w:rsidRPr="00621B53" w:rsidRDefault="009D07AD" w:rsidP="009D07AD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 xml:space="preserve">7. SERÁ CANDIDATO À BOLSA DE ESTUDOS?   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SIM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ab/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NÃO</w:t>
            </w: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258F7833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0C030270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D07AD" w:rsidRPr="00621B53" w14:paraId="5A1FC21F" w14:textId="77777777" w:rsidTr="00CF792E">
        <w:trPr>
          <w:trHeight w:val="721"/>
        </w:trPr>
        <w:tc>
          <w:tcPr>
            <w:tcW w:w="9966" w:type="dxa"/>
            <w:gridSpan w:val="2"/>
            <w:tcMar>
              <w:left w:w="0" w:type="dxa"/>
              <w:right w:w="0" w:type="dxa"/>
            </w:tcMar>
          </w:tcPr>
          <w:p w14:paraId="7CBC7BC2" w14:textId="77777777" w:rsidR="009D07AD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5E4C580" w14:textId="1190DDEE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8. ESTÁ SE CANDIDATANDO ÀS VAGAS</w:t>
            </w:r>
            <w:r w:rsidR="00CF792E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REFERENTES </w:t>
            </w:r>
            <w:r w:rsidR="006F02AF">
              <w:rPr>
                <w:rFonts w:ascii="Arial" w:hAnsi="Arial" w:cs="Arial"/>
                <w:b/>
                <w:bCs/>
                <w:sz w:val="22"/>
                <w:szCs w:val="22"/>
              </w:rPr>
              <w:t>A</w:t>
            </w:r>
            <w:r w:rsidR="00CF792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14799B71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184CECA9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CF792E" w:rsidRPr="006F02AF" w14:paraId="4BC03579" w14:textId="77777777" w:rsidTr="00CF792E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54081409" w14:textId="77777777" w:rsidR="00CF792E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tcBorders>
              <w:left w:val="single" w:sz="4" w:space="0" w:color="auto"/>
            </w:tcBorders>
          </w:tcPr>
          <w:p w14:paraId="5A1060AD" w14:textId="55BE9176" w:rsidR="00CF792E" w:rsidRPr="006F02AF" w:rsidRDefault="00CF792E" w:rsidP="00CF792E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F02AF">
              <w:rPr>
                <w:rFonts w:ascii="Arial" w:hAnsi="Arial" w:cs="Arial"/>
                <w:b/>
                <w:bCs/>
                <w:sz w:val="22"/>
                <w:szCs w:val="22"/>
              </w:rPr>
              <w:t>Cotas para Indígenas e Negros (CIN) – Item 5/I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4159AEA1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288D31E7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CF792E" w:rsidRPr="006F02AF" w14:paraId="6B65A8B8" w14:textId="77777777" w:rsidTr="00CF792E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671589B7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</w:tcPr>
          <w:p w14:paraId="40511EBA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031498F8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483D1BF0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CF792E" w:rsidRPr="006F02AF" w14:paraId="6BDD9E53" w14:textId="77777777" w:rsidTr="00CF792E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2E6C6093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tcBorders>
              <w:left w:val="single" w:sz="4" w:space="0" w:color="auto"/>
            </w:tcBorders>
          </w:tcPr>
          <w:p w14:paraId="0EC1B422" w14:textId="2061747D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F02AF">
              <w:rPr>
                <w:rFonts w:ascii="Arial" w:hAnsi="Arial" w:cs="Arial"/>
                <w:b/>
                <w:bCs/>
                <w:sz w:val="22"/>
                <w:szCs w:val="22"/>
              </w:rPr>
              <w:t>Cotas para Pessoas com Deficiência (</w:t>
            </w:r>
            <w:proofErr w:type="spellStart"/>
            <w:r w:rsidRPr="006F02AF">
              <w:rPr>
                <w:rFonts w:ascii="Arial" w:hAnsi="Arial" w:cs="Arial"/>
                <w:b/>
                <w:bCs/>
                <w:sz w:val="22"/>
                <w:szCs w:val="22"/>
              </w:rPr>
              <w:t>PcD</w:t>
            </w:r>
            <w:proofErr w:type="spellEnd"/>
            <w:r w:rsidRPr="006F02AF">
              <w:rPr>
                <w:rFonts w:ascii="Arial" w:hAnsi="Arial" w:cs="Arial"/>
                <w:b/>
                <w:bCs/>
                <w:sz w:val="22"/>
                <w:szCs w:val="22"/>
              </w:rPr>
              <w:t>) – Item 5/II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38282FD4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78BFA9AF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CF792E" w:rsidRPr="006F02AF" w14:paraId="0F16886F" w14:textId="77777777" w:rsidTr="00CF792E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4C5BADEF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</w:tcPr>
          <w:p w14:paraId="742C8D7A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6C3C717C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65DA9F1A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CF792E" w:rsidRPr="006F02AF" w14:paraId="71D6899B" w14:textId="77777777" w:rsidTr="00CF792E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128606CF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tcBorders>
              <w:left w:val="single" w:sz="4" w:space="0" w:color="auto"/>
            </w:tcBorders>
          </w:tcPr>
          <w:p w14:paraId="3ABFEE3E" w14:textId="251A90E5" w:rsidR="00CF792E" w:rsidRPr="006F02AF" w:rsidRDefault="006F02AF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F02A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mpla Concorrência - </w:t>
            </w:r>
            <w:r w:rsidR="00CF792E" w:rsidRPr="006F02AF">
              <w:rPr>
                <w:rFonts w:ascii="Arial" w:hAnsi="Arial" w:cs="Arial"/>
                <w:b/>
                <w:bCs/>
                <w:sz w:val="22"/>
                <w:szCs w:val="22"/>
              </w:rPr>
              <w:t>Candidatos Estrangeiros (ACCE) – Item 5/III/a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70239F74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21A92AAA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CF792E" w:rsidRPr="006F02AF" w14:paraId="0C02AB13" w14:textId="77777777" w:rsidTr="00CF792E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2F63F46B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</w:tcPr>
          <w:p w14:paraId="28A47434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480AC5BB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605084C7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CF792E" w:rsidRPr="00621B53" w14:paraId="49FD64B5" w14:textId="77777777" w:rsidTr="00CF792E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6AF9787D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tcBorders>
              <w:left w:val="single" w:sz="4" w:space="0" w:color="auto"/>
            </w:tcBorders>
          </w:tcPr>
          <w:p w14:paraId="7F904D64" w14:textId="1AF6DE45" w:rsidR="00CF792E" w:rsidRPr="006F02AF" w:rsidRDefault="006F02AF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F02A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mpla Concorrência - </w:t>
            </w:r>
            <w:r w:rsidR="00CF792E" w:rsidRPr="006F02AF">
              <w:rPr>
                <w:rFonts w:ascii="Arial" w:hAnsi="Arial" w:cs="Arial"/>
                <w:b/>
                <w:bCs/>
                <w:sz w:val="22"/>
                <w:szCs w:val="22"/>
              </w:rPr>
              <w:t>Candidatos Brasileiros (ACCB) – Item 5/III/</w:t>
            </w:r>
            <w:r w:rsidRPr="006F02AF">
              <w:rPr>
                <w:rFonts w:ascii="Arial" w:hAnsi="Arial" w:cs="Arial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5DF5EA71" w14:textId="77777777" w:rsidR="00CF792E" w:rsidRPr="00621B53" w:rsidRDefault="00CF792E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3E2FC74B" w14:textId="77777777" w:rsidR="00CF792E" w:rsidRPr="00621B53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0F66F7FB" w14:textId="77777777" w:rsidR="009D07AD" w:rsidRPr="00621B53" w:rsidRDefault="009D07AD" w:rsidP="009D07AD">
      <w:pPr>
        <w:jc w:val="both"/>
        <w:rPr>
          <w:rFonts w:ascii="Arial" w:hAnsi="Arial" w:cs="Arial"/>
          <w:sz w:val="22"/>
          <w:szCs w:val="22"/>
        </w:rPr>
      </w:pPr>
    </w:p>
    <w:p w14:paraId="7C440E0E" w14:textId="3A68B4C9" w:rsidR="009D07AD" w:rsidRPr="00060E7A" w:rsidRDefault="009D07AD" w:rsidP="009D07AD">
      <w:pPr>
        <w:pStyle w:val="Ttulo6"/>
        <w:jc w:val="both"/>
        <w:rPr>
          <w:rFonts w:ascii="Arial" w:eastAsia="Arial Unicode MS" w:hAnsi="Arial" w:cs="Arial"/>
          <w:sz w:val="22"/>
          <w:szCs w:val="22"/>
        </w:rPr>
      </w:pPr>
      <w:r w:rsidRPr="00060E7A">
        <w:rPr>
          <w:rFonts w:ascii="Arial" w:hAnsi="Arial" w:cs="Arial"/>
          <w:sz w:val="22"/>
          <w:szCs w:val="22"/>
        </w:rPr>
        <w:t>DECLARO que as informações contidas neste</w:t>
      </w:r>
      <w:r w:rsidR="00E554F4">
        <w:rPr>
          <w:rFonts w:ascii="Arial" w:hAnsi="Arial" w:cs="Arial"/>
          <w:sz w:val="22"/>
          <w:szCs w:val="22"/>
        </w:rPr>
        <w:t xml:space="preserve"> formulário </w:t>
      </w:r>
      <w:r w:rsidRPr="00060E7A">
        <w:rPr>
          <w:rFonts w:ascii="Arial" w:hAnsi="Arial" w:cs="Arial"/>
          <w:sz w:val="22"/>
          <w:szCs w:val="22"/>
        </w:rPr>
        <w:t xml:space="preserve">de inscrição são completas e verdadeiras e que li, estou ciente, concordo e me submeto às normas estabelecidas no Regulamento do Programa (disponível na página web – </w:t>
      </w:r>
      <w:hyperlink r:id="rId8" w:history="1">
        <w:r w:rsidRPr="00E05DCC">
          <w:rPr>
            <w:rStyle w:val="Hyperlink"/>
            <w:rFonts w:ascii="Arial" w:hAnsi="Arial" w:cs="Arial"/>
            <w:color w:val="0000FF"/>
            <w:sz w:val="22"/>
            <w:szCs w:val="22"/>
          </w:rPr>
          <w:t>www.peq.uem.br/</w:t>
        </w:r>
      </w:hyperlink>
      <w:r w:rsidRPr="00060E7A">
        <w:rPr>
          <w:rFonts w:ascii="Arial" w:hAnsi="Arial" w:cs="Arial"/>
          <w:sz w:val="22"/>
          <w:szCs w:val="22"/>
        </w:rPr>
        <w:t>) em relação às quais não poderei alegar desconhecimento.</w:t>
      </w:r>
    </w:p>
    <w:p w14:paraId="59DC1FED" w14:textId="77777777" w:rsidR="009D07AD" w:rsidRPr="00621B53" w:rsidRDefault="009D07AD" w:rsidP="009D07AD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300"/>
        <w:gridCol w:w="2842"/>
      </w:tblGrid>
      <w:tr w:rsidR="009D07AD" w:rsidRPr="00621B53" w14:paraId="1F250337" w14:textId="77777777" w:rsidTr="009D07AD">
        <w:trPr>
          <w:cantSplit/>
          <w:trHeight w:val="948"/>
        </w:trPr>
        <w:tc>
          <w:tcPr>
            <w:tcW w:w="7300" w:type="dxa"/>
          </w:tcPr>
          <w:p w14:paraId="6CC1B637" w14:textId="77777777" w:rsidR="009D07AD" w:rsidRPr="00621B53" w:rsidRDefault="009D07AD" w:rsidP="009D07AD">
            <w:pPr>
              <w:pStyle w:val="Ttulo8"/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Assinatura</w:t>
            </w:r>
          </w:p>
          <w:p w14:paraId="5E784421" w14:textId="77777777" w:rsidR="009D07AD" w:rsidRPr="00621B53" w:rsidRDefault="009D07AD" w:rsidP="009D07AD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842" w:type="dxa"/>
          </w:tcPr>
          <w:p w14:paraId="46DA9269" w14:textId="77777777" w:rsidR="009D07AD" w:rsidRPr="00621B53" w:rsidRDefault="009D07AD" w:rsidP="009D07AD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Data:</w:t>
            </w:r>
          </w:p>
          <w:p w14:paraId="4A2F999D" w14:textId="77777777" w:rsidR="009D07AD" w:rsidRPr="00621B53" w:rsidRDefault="009D07AD" w:rsidP="009D07AD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0" w:name="Text27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0"/>
            <w:r w:rsidRPr="00621B53">
              <w:rPr>
                <w:rFonts w:ascii="Arial" w:hAnsi="Arial" w:cs="Arial"/>
                <w:sz w:val="22"/>
                <w:szCs w:val="22"/>
              </w:rPr>
              <w:t>/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1" w:name="Text29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1"/>
            <w:r w:rsidRPr="00621B53">
              <w:rPr>
                <w:rFonts w:ascii="Arial" w:hAnsi="Arial" w:cs="Arial"/>
                <w:sz w:val="22"/>
                <w:szCs w:val="22"/>
              </w:rPr>
              <w:t>/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2" w:name="Text30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2"/>
          </w:p>
        </w:tc>
      </w:tr>
    </w:tbl>
    <w:p w14:paraId="69F90D06" w14:textId="77777777" w:rsidR="009D07AD" w:rsidRPr="00621B53" w:rsidRDefault="009D07AD" w:rsidP="009D07AD">
      <w:pPr>
        <w:jc w:val="both"/>
        <w:rPr>
          <w:rFonts w:ascii="Arial" w:hAnsi="Arial" w:cs="Arial"/>
          <w:sz w:val="22"/>
          <w:szCs w:val="22"/>
        </w:rPr>
      </w:pPr>
    </w:p>
    <w:p w14:paraId="12759A4A" w14:textId="77777777" w:rsidR="009D07AD" w:rsidRPr="00621B53" w:rsidRDefault="009D07AD" w:rsidP="009D07AD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621B53">
        <w:rPr>
          <w:rFonts w:ascii="Arial" w:hAnsi="Arial" w:cs="Arial"/>
          <w:b/>
          <w:bCs/>
          <w:sz w:val="22"/>
          <w:szCs w:val="22"/>
        </w:rPr>
        <w:t xml:space="preserve">PREENCHA, ASSINE E JUNTE A </w:t>
      </w:r>
      <w:r w:rsidRPr="00E554F4">
        <w:rPr>
          <w:rFonts w:ascii="Arial" w:hAnsi="Arial" w:cs="Arial"/>
          <w:b/>
          <w:bCs/>
          <w:sz w:val="22"/>
          <w:szCs w:val="22"/>
        </w:rPr>
        <w:t>ESTE FORMULÁRIO NA ORDEM</w:t>
      </w:r>
      <w:r>
        <w:rPr>
          <w:rFonts w:ascii="Arial" w:hAnsi="Arial" w:cs="Arial"/>
          <w:b/>
          <w:bCs/>
          <w:sz w:val="22"/>
          <w:szCs w:val="22"/>
        </w:rPr>
        <w:t xml:space="preserve"> SUGERIDA</w:t>
      </w:r>
      <w:r w:rsidRPr="00621B53">
        <w:rPr>
          <w:rFonts w:ascii="Arial" w:hAnsi="Arial" w:cs="Arial"/>
          <w:b/>
          <w:bCs/>
          <w:sz w:val="22"/>
          <w:szCs w:val="22"/>
        </w:rPr>
        <w:t>:</w:t>
      </w:r>
    </w:p>
    <w:p w14:paraId="44ACCD11" w14:textId="77777777" w:rsidR="009D07AD" w:rsidRPr="00621B53" w:rsidRDefault="009D07AD" w:rsidP="009D07A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3443EA41" w14:textId="135057E2" w:rsidR="009D07AD" w:rsidRPr="00621B53" w:rsidRDefault="009D07AD" w:rsidP="009D07AD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1.</w:t>
      </w:r>
      <w:r w:rsidRPr="00621B53">
        <w:rPr>
          <w:rFonts w:ascii="Arial" w:hAnsi="Arial" w:cs="Arial"/>
          <w:sz w:val="22"/>
          <w:szCs w:val="22"/>
        </w:rPr>
        <w:tab/>
        <w:t xml:space="preserve">RG; CPF; título de eleitor; certidão de nascimento/casamento; comprovante de serviço militar (se </w:t>
      </w:r>
      <w:r w:rsidR="00DD165C">
        <w:rPr>
          <w:rFonts w:ascii="Arial" w:hAnsi="Arial" w:cs="Arial"/>
          <w:sz w:val="22"/>
          <w:szCs w:val="22"/>
        </w:rPr>
        <w:t>aplicável</w:t>
      </w:r>
      <w:r w:rsidRPr="00621B53">
        <w:rPr>
          <w:rFonts w:ascii="Arial" w:hAnsi="Arial" w:cs="Arial"/>
          <w:sz w:val="22"/>
          <w:szCs w:val="22"/>
        </w:rPr>
        <w:t>)</w:t>
      </w:r>
    </w:p>
    <w:p w14:paraId="2C7E9ABA" w14:textId="77777777" w:rsidR="009D07AD" w:rsidRPr="00621B53" w:rsidRDefault="009D07AD" w:rsidP="009D07AD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2.</w:t>
      </w:r>
      <w:r w:rsidRPr="00621B53">
        <w:rPr>
          <w:rFonts w:ascii="Arial" w:hAnsi="Arial" w:cs="Arial"/>
          <w:sz w:val="22"/>
          <w:szCs w:val="22"/>
        </w:rPr>
        <w:tab/>
        <w:t>Diploma do curso de graduação</w:t>
      </w:r>
    </w:p>
    <w:p w14:paraId="1002A69E" w14:textId="77777777" w:rsidR="009D07AD" w:rsidRPr="00621B53" w:rsidRDefault="009D07AD" w:rsidP="009D07AD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3.</w:t>
      </w:r>
      <w:r w:rsidRPr="00621B53">
        <w:rPr>
          <w:rFonts w:ascii="Arial" w:hAnsi="Arial" w:cs="Arial"/>
          <w:sz w:val="22"/>
          <w:szCs w:val="22"/>
        </w:rPr>
        <w:tab/>
        <w:t>Histórico escolar do curso de graduação</w:t>
      </w:r>
    </w:p>
    <w:p w14:paraId="50BEB518" w14:textId="20C368C4" w:rsidR="009D07AD" w:rsidRPr="00621B53" w:rsidRDefault="009D07AD" w:rsidP="009D07AD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4.</w:t>
      </w:r>
      <w:r w:rsidRPr="00621B53">
        <w:rPr>
          <w:rFonts w:ascii="Arial" w:hAnsi="Arial" w:cs="Arial"/>
          <w:sz w:val="22"/>
          <w:szCs w:val="22"/>
        </w:rPr>
        <w:tab/>
      </w:r>
      <w:r w:rsidR="00DD165C">
        <w:rPr>
          <w:rFonts w:ascii="Arial" w:hAnsi="Arial" w:cs="Arial"/>
          <w:sz w:val="22"/>
          <w:szCs w:val="22"/>
        </w:rPr>
        <w:t>Se aplicável, d</w:t>
      </w:r>
      <w:r w:rsidRPr="00621B53">
        <w:rPr>
          <w:rFonts w:ascii="Arial" w:hAnsi="Arial" w:cs="Arial"/>
          <w:sz w:val="22"/>
          <w:szCs w:val="22"/>
        </w:rPr>
        <w:t>iploma d</w:t>
      </w:r>
      <w:r w:rsidR="00D85289">
        <w:rPr>
          <w:rFonts w:ascii="Arial" w:hAnsi="Arial" w:cs="Arial"/>
          <w:sz w:val="22"/>
          <w:szCs w:val="22"/>
        </w:rPr>
        <w:t>e</w:t>
      </w:r>
      <w:r w:rsidRPr="00621B53">
        <w:rPr>
          <w:rFonts w:ascii="Arial" w:hAnsi="Arial" w:cs="Arial"/>
          <w:sz w:val="22"/>
          <w:szCs w:val="22"/>
        </w:rPr>
        <w:t xml:space="preserve"> curso de pós-graduação</w:t>
      </w:r>
    </w:p>
    <w:p w14:paraId="3F362E50" w14:textId="60E9D7FE" w:rsidR="009D07AD" w:rsidRPr="00621B53" w:rsidRDefault="009D07AD" w:rsidP="009D07AD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5.</w:t>
      </w:r>
      <w:r w:rsidRPr="00621B53">
        <w:rPr>
          <w:rFonts w:ascii="Arial" w:hAnsi="Arial" w:cs="Arial"/>
          <w:sz w:val="22"/>
          <w:szCs w:val="22"/>
        </w:rPr>
        <w:tab/>
      </w:r>
      <w:r w:rsidR="00D85289">
        <w:rPr>
          <w:rFonts w:ascii="Arial" w:hAnsi="Arial" w:cs="Arial"/>
          <w:sz w:val="22"/>
          <w:szCs w:val="22"/>
        </w:rPr>
        <w:t>Se aplicável, h</w:t>
      </w:r>
      <w:r w:rsidRPr="00621B53">
        <w:rPr>
          <w:rFonts w:ascii="Arial" w:hAnsi="Arial" w:cs="Arial"/>
          <w:sz w:val="22"/>
          <w:szCs w:val="22"/>
        </w:rPr>
        <w:t>istórico escolar d</w:t>
      </w:r>
      <w:r w:rsidR="00D85289">
        <w:rPr>
          <w:rFonts w:ascii="Arial" w:hAnsi="Arial" w:cs="Arial"/>
          <w:sz w:val="22"/>
          <w:szCs w:val="22"/>
        </w:rPr>
        <w:t>e</w:t>
      </w:r>
      <w:r w:rsidRPr="00621B53">
        <w:rPr>
          <w:rFonts w:ascii="Arial" w:hAnsi="Arial" w:cs="Arial"/>
          <w:sz w:val="22"/>
          <w:szCs w:val="22"/>
        </w:rPr>
        <w:t xml:space="preserve"> curso de pós-graduação</w:t>
      </w:r>
    </w:p>
    <w:p w14:paraId="5BB80B9D" w14:textId="307B0069" w:rsidR="009D07AD" w:rsidRPr="00060E7A" w:rsidRDefault="00D85289" w:rsidP="009D07AD">
      <w:pPr>
        <w:pStyle w:val="Legenda1"/>
        <w:rPr>
          <w:rFonts w:ascii="Arial" w:hAnsi="Arial" w:cs="Arial"/>
          <w:b w:val="0"/>
          <w:bCs w:val="0"/>
          <w:sz w:val="22"/>
          <w:szCs w:val="22"/>
        </w:rPr>
      </w:pPr>
      <w:r>
        <w:rPr>
          <w:rFonts w:ascii="Arial" w:hAnsi="Arial" w:cs="Arial"/>
          <w:b w:val="0"/>
          <w:bCs w:val="0"/>
          <w:sz w:val="22"/>
          <w:szCs w:val="22"/>
        </w:rPr>
        <w:t>6</w:t>
      </w:r>
      <w:r w:rsidR="009D07AD" w:rsidRPr="00060E7A">
        <w:rPr>
          <w:rFonts w:ascii="Arial" w:hAnsi="Arial" w:cs="Arial"/>
          <w:b w:val="0"/>
          <w:bCs w:val="0"/>
          <w:sz w:val="22"/>
          <w:szCs w:val="22"/>
        </w:rPr>
        <w:t xml:space="preserve">. </w:t>
      </w:r>
      <w:r>
        <w:rPr>
          <w:rFonts w:ascii="Arial" w:hAnsi="Arial" w:cs="Arial"/>
          <w:b w:val="0"/>
          <w:bCs w:val="0"/>
          <w:sz w:val="22"/>
          <w:szCs w:val="22"/>
        </w:rPr>
        <w:t>S</w:t>
      </w:r>
      <w:r w:rsidR="009D07AD" w:rsidRPr="00060E7A">
        <w:rPr>
          <w:rFonts w:ascii="Arial" w:hAnsi="Arial" w:cs="Arial"/>
          <w:b w:val="0"/>
          <w:bCs w:val="0"/>
          <w:sz w:val="22"/>
          <w:szCs w:val="22"/>
        </w:rPr>
        <w:t>e for o caso: as Autodeclarações/ Laudo médico dos Anexos II, III e IV, cópia do RANI ou declaração de pertencimento emitida pelo grupo indígena assinada por liderança local e comprovação da condição de candidato estrangeiro</w:t>
      </w:r>
    </w:p>
    <w:p w14:paraId="76B3AE69" w14:textId="08FA963B" w:rsidR="00AE2C4E" w:rsidRDefault="009D07AD" w:rsidP="002B0E29">
      <w:pPr>
        <w:tabs>
          <w:tab w:val="left" w:pos="3969"/>
        </w:tabs>
        <w:ind w:left="2832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b/>
          <w:bCs/>
          <w:sz w:val="22"/>
          <w:szCs w:val="22"/>
        </w:rPr>
        <w:tab/>
      </w:r>
    </w:p>
    <w:sectPr w:rsidR="00AE2C4E" w:rsidSect="00B644F2">
      <w:headerReference w:type="default" r:id="rId9"/>
      <w:footerReference w:type="default" r:id="rId10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A022A" w14:textId="77777777" w:rsidR="00B644F2" w:rsidRDefault="00B644F2">
      <w:r>
        <w:separator/>
      </w:r>
    </w:p>
  </w:endnote>
  <w:endnote w:type="continuationSeparator" w:id="0">
    <w:p w14:paraId="1F69B806" w14:textId="77777777" w:rsidR="00B644F2" w:rsidRDefault="00B644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-ItalicMT">
    <w:altName w:val="Times New Roman"/>
    <w:panose1 w:val="00000000000000000000"/>
    <w:charset w:val="00"/>
    <w:family w:val="roman"/>
    <w:notTrueType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0788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5BB1D" w14:textId="77777777" w:rsidR="00B644F2" w:rsidRDefault="00B644F2">
      <w:r>
        <w:separator/>
      </w:r>
    </w:p>
  </w:footnote>
  <w:footnote w:type="continuationSeparator" w:id="0">
    <w:p w14:paraId="7EF63074" w14:textId="77777777" w:rsidR="00B644F2" w:rsidRDefault="00B644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F17DE" w14:textId="48D062CF" w:rsidR="009D07AD" w:rsidRPr="00540949" w:rsidRDefault="009D07AD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9D07AD" w:rsidRPr="00540949" w:rsidRDefault="009D07AD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9D07AD" w:rsidRDefault="009D07AD" w:rsidP="007560C1">
    <w:pPr>
      <w:pStyle w:val="Cabealho"/>
    </w:pPr>
  </w:p>
  <w:p w14:paraId="6FF48990" w14:textId="37A15FDC" w:rsidR="009D07AD" w:rsidRPr="007560C1" w:rsidRDefault="009D07AD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8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579946707">
    <w:abstractNumId w:val="7"/>
  </w:num>
  <w:num w:numId="2" w16cid:durableId="1727482866">
    <w:abstractNumId w:val="4"/>
  </w:num>
  <w:num w:numId="3" w16cid:durableId="494881305">
    <w:abstractNumId w:val="1"/>
  </w:num>
  <w:num w:numId="4" w16cid:durableId="631179085">
    <w:abstractNumId w:val="8"/>
  </w:num>
  <w:num w:numId="5" w16cid:durableId="1906405073">
    <w:abstractNumId w:val="10"/>
  </w:num>
  <w:num w:numId="6" w16cid:durableId="1189224148">
    <w:abstractNumId w:val="9"/>
  </w:num>
  <w:num w:numId="7" w16cid:durableId="1959022198">
    <w:abstractNumId w:val="5"/>
  </w:num>
  <w:num w:numId="8" w16cid:durableId="1671443416">
    <w:abstractNumId w:val="11"/>
  </w:num>
  <w:num w:numId="9" w16cid:durableId="946306453">
    <w:abstractNumId w:val="0"/>
  </w:num>
  <w:num w:numId="10" w16cid:durableId="502085216">
    <w:abstractNumId w:val="3"/>
  </w:num>
  <w:num w:numId="11" w16cid:durableId="886915021">
    <w:abstractNumId w:val="2"/>
  </w:num>
  <w:num w:numId="12" w16cid:durableId="91902748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sFAPXN+BstAAAA"/>
  </w:docVars>
  <w:rsids>
    <w:rsidRoot w:val="001B1F6F"/>
    <w:rsid w:val="00003073"/>
    <w:rsid w:val="00005327"/>
    <w:rsid w:val="0000736B"/>
    <w:rsid w:val="00007A78"/>
    <w:rsid w:val="00014F9A"/>
    <w:rsid w:val="000163EE"/>
    <w:rsid w:val="00022A72"/>
    <w:rsid w:val="00025E47"/>
    <w:rsid w:val="000311DE"/>
    <w:rsid w:val="000342D3"/>
    <w:rsid w:val="0003738D"/>
    <w:rsid w:val="000435D7"/>
    <w:rsid w:val="00043F60"/>
    <w:rsid w:val="000472AB"/>
    <w:rsid w:val="00060F5B"/>
    <w:rsid w:val="00064EDA"/>
    <w:rsid w:val="00075FFF"/>
    <w:rsid w:val="00086AA4"/>
    <w:rsid w:val="00086B33"/>
    <w:rsid w:val="000918F8"/>
    <w:rsid w:val="000960F6"/>
    <w:rsid w:val="00096492"/>
    <w:rsid w:val="00097526"/>
    <w:rsid w:val="000977FF"/>
    <w:rsid w:val="000A75CE"/>
    <w:rsid w:val="000B24BF"/>
    <w:rsid w:val="000B253B"/>
    <w:rsid w:val="000B79E3"/>
    <w:rsid w:val="000C04E4"/>
    <w:rsid w:val="000C630B"/>
    <w:rsid w:val="000D0230"/>
    <w:rsid w:val="000D5AC6"/>
    <w:rsid w:val="000E11BA"/>
    <w:rsid w:val="000E2F14"/>
    <w:rsid w:val="000E31E1"/>
    <w:rsid w:val="000F2E0D"/>
    <w:rsid w:val="000F34B2"/>
    <w:rsid w:val="00100348"/>
    <w:rsid w:val="00100497"/>
    <w:rsid w:val="0010423F"/>
    <w:rsid w:val="00104F59"/>
    <w:rsid w:val="0011127F"/>
    <w:rsid w:val="001207CD"/>
    <w:rsid w:val="00125105"/>
    <w:rsid w:val="0012590F"/>
    <w:rsid w:val="001303CF"/>
    <w:rsid w:val="001350AF"/>
    <w:rsid w:val="00136034"/>
    <w:rsid w:val="00137A19"/>
    <w:rsid w:val="0014049B"/>
    <w:rsid w:val="00166E5E"/>
    <w:rsid w:val="00180E2E"/>
    <w:rsid w:val="00182470"/>
    <w:rsid w:val="00182A96"/>
    <w:rsid w:val="001871F9"/>
    <w:rsid w:val="00192310"/>
    <w:rsid w:val="00193E07"/>
    <w:rsid w:val="001955B1"/>
    <w:rsid w:val="00196EA2"/>
    <w:rsid w:val="001A4271"/>
    <w:rsid w:val="001B1666"/>
    <w:rsid w:val="001B1F6F"/>
    <w:rsid w:val="001B25CC"/>
    <w:rsid w:val="001B7C1C"/>
    <w:rsid w:val="001C2A6F"/>
    <w:rsid w:val="001C4EB6"/>
    <w:rsid w:val="001C583C"/>
    <w:rsid w:val="001E3794"/>
    <w:rsid w:val="001E7B9E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38B1"/>
    <w:rsid w:val="0024533C"/>
    <w:rsid w:val="002521EA"/>
    <w:rsid w:val="00252B80"/>
    <w:rsid w:val="00253AAA"/>
    <w:rsid w:val="00254A82"/>
    <w:rsid w:val="0025509B"/>
    <w:rsid w:val="0025741F"/>
    <w:rsid w:val="00262160"/>
    <w:rsid w:val="00264A92"/>
    <w:rsid w:val="00270571"/>
    <w:rsid w:val="00281A2B"/>
    <w:rsid w:val="00286A57"/>
    <w:rsid w:val="00293DBB"/>
    <w:rsid w:val="00295C77"/>
    <w:rsid w:val="002B0E29"/>
    <w:rsid w:val="002B39D8"/>
    <w:rsid w:val="002B66C3"/>
    <w:rsid w:val="002C45E5"/>
    <w:rsid w:val="002C474C"/>
    <w:rsid w:val="002C7F2B"/>
    <w:rsid w:val="002D094D"/>
    <w:rsid w:val="002D1769"/>
    <w:rsid w:val="002D34B1"/>
    <w:rsid w:val="002D6B09"/>
    <w:rsid w:val="002E0048"/>
    <w:rsid w:val="002E0991"/>
    <w:rsid w:val="002E28F1"/>
    <w:rsid w:val="002E6271"/>
    <w:rsid w:val="002E7591"/>
    <w:rsid w:val="002E7F99"/>
    <w:rsid w:val="002F1175"/>
    <w:rsid w:val="002F1C8A"/>
    <w:rsid w:val="003001D0"/>
    <w:rsid w:val="00300439"/>
    <w:rsid w:val="003022A9"/>
    <w:rsid w:val="003059DB"/>
    <w:rsid w:val="00305FE8"/>
    <w:rsid w:val="0031024A"/>
    <w:rsid w:val="0031169D"/>
    <w:rsid w:val="0031468A"/>
    <w:rsid w:val="0031472A"/>
    <w:rsid w:val="0032117A"/>
    <w:rsid w:val="00321215"/>
    <w:rsid w:val="003250D8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60AA8"/>
    <w:rsid w:val="003615AE"/>
    <w:rsid w:val="00371744"/>
    <w:rsid w:val="00375DC1"/>
    <w:rsid w:val="00383221"/>
    <w:rsid w:val="00384E80"/>
    <w:rsid w:val="003869D0"/>
    <w:rsid w:val="00390E92"/>
    <w:rsid w:val="003A6FDB"/>
    <w:rsid w:val="003B0693"/>
    <w:rsid w:val="003B1400"/>
    <w:rsid w:val="003B586F"/>
    <w:rsid w:val="003C62C3"/>
    <w:rsid w:val="003D2A73"/>
    <w:rsid w:val="003D38B7"/>
    <w:rsid w:val="003E76F6"/>
    <w:rsid w:val="003F3903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3948"/>
    <w:rsid w:val="00457EE9"/>
    <w:rsid w:val="00463A86"/>
    <w:rsid w:val="00464164"/>
    <w:rsid w:val="00465892"/>
    <w:rsid w:val="00471CDA"/>
    <w:rsid w:val="00475710"/>
    <w:rsid w:val="0048228A"/>
    <w:rsid w:val="004A51F5"/>
    <w:rsid w:val="004B0450"/>
    <w:rsid w:val="004B48DD"/>
    <w:rsid w:val="004B57FD"/>
    <w:rsid w:val="004C7191"/>
    <w:rsid w:val="004D2B02"/>
    <w:rsid w:val="004D7929"/>
    <w:rsid w:val="004E1118"/>
    <w:rsid w:val="004E177D"/>
    <w:rsid w:val="004E35B0"/>
    <w:rsid w:val="004F365F"/>
    <w:rsid w:val="004F5EB8"/>
    <w:rsid w:val="004F5EBD"/>
    <w:rsid w:val="005011AE"/>
    <w:rsid w:val="0050138E"/>
    <w:rsid w:val="00502214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E32"/>
    <w:rsid w:val="00544054"/>
    <w:rsid w:val="00551E3E"/>
    <w:rsid w:val="00555065"/>
    <w:rsid w:val="005640A6"/>
    <w:rsid w:val="0056476C"/>
    <w:rsid w:val="00565AD6"/>
    <w:rsid w:val="00574424"/>
    <w:rsid w:val="005800D2"/>
    <w:rsid w:val="00585E86"/>
    <w:rsid w:val="0059518D"/>
    <w:rsid w:val="00596849"/>
    <w:rsid w:val="005A138A"/>
    <w:rsid w:val="005A22A7"/>
    <w:rsid w:val="005A5863"/>
    <w:rsid w:val="005A6F77"/>
    <w:rsid w:val="005B456A"/>
    <w:rsid w:val="005B6A52"/>
    <w:rsid w:val="005C22DF"/>
    <w:rsid w:val="005C3A76"/>
    <w:rsid w:val="005C3B85"/>
    <w:rsid w:val="005D2399"/>
    <w:rsid w:val="005D483A"/>
    <w:rsid w:val="005E4423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41DDE"/>
    <w:rsid w:val="00647834"/>
    <w:rsid w:val="00657104"/>
    <w:rsid w:val="00660BA0"/>
    <w:rsid w:val="00662464"/>
    <w:rsid w:val="00662D99"/>
    <w:rsid w:val="00663124"/>
    <w:rsid w:val="00691E20"/>
    <w:rsid w:val="0069653B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E0B0B"/>
    <w:rsid w:val="006F02AF"/>
    <w:rsid w:val="006F1041"/>
    <w:rsid w:val="00702B55"/>
    <w:rsid w:val="00704F46"/>
    <w:rsid w:val="00706DBF"/>
    <w:rsid w:val="0071363D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33EF"/>
    <w:rsid w:val="0075101F"/>
    <w:rsid w:val="00751314"/>
    <w:rsid w:val="007560C1"/>
    <w:rsid w:val="00763850"/>
    <w:rsid w:val="007640F7"/>
    <w:rsid w:val="00765B4B"/>
    <w:rsid w:val="0076667C"/>
    <w:rsid w:val="0077151D"/>
    <w:rsid w:val="00777281"/>
    <w:rsid w:val="00777957"/>
    <w:rsid w:val="007801B5"/>
    <w:rsid w:val="00780EEE"/>
    <w:rsid w:val="00780F51"/>
    <w:rsid w:val="007821F9"/>
    <w:rsid w:val="0078798E"/>
    <w:rsid w:val="007911E7"/>
    <w:rsid w:val="00795F4F"/>
    <w:rsid w:val="0079708A"/>
    <w:rsid w:val="007A140B"/>
    <w:rsid w:val="007A7EEE"/>
    <w:rsid w:val="007B0412"/>
    <w:rsid w:val="007B57FA"/>
    <w:rsid w:val="007B77DF"/>
    <w:rsid w:val="007C5344"/>
    <w:rsid w:val="007D242E"/>
    <w:rsid w:val="007D644E"/>
    <w:rsid w:val="007E12D7"/>
    <w:rsid w:val="007E171D"/>
    <w:rsid w:val="007E35D1"/>
    <w:rsid w:val="007F114B"/>
    <w:rsid w:val="007F2277"/>
    <w:rsid w:val="007F2761"/>
    <w:rsid w:val="007F42E4"/>
    <w:rsid w:val="007F5CF0"/>
    <w:rsid w:val="007F742C"/>
    <w:rsid w:val="00803498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2D8B"/>
    <w:rsid w:val="008447A1"/>
    <w:rsid w:val="00847A51"/>
    <w:rsid w:val="008669C5"/>
    <w:rsid w:val="00866A8C"/>
    <w:rsid w:val="0086788C"/>
    <w:rsid w:val="008678D5"/>
    <w:rsid w:val="00887C64"/>
    <w:rsid w:val="00890927"/>
    <w:rsid w:val="00893DC5"/>
    <w:rsid w:val="00894938"/>
    <w:rsid w:val="008B1ADA"/>
    <w:rsid w:val="008C6801"/>
    <w:rsid w:val="008D372F"/>
    <w:rsid w:val="008D3EE3"/>
    <w:rsid w:val="008D4135"/>
    <w:rsid w:val="008E4859"/>
    <w:rsid w:val="008F3002"/>
    <w:rsid w:val="008F37E2"/>
    <w:rsid w:val="00903026"/>
    <w:rsid w:val="00906C21"/>
    <w:rsid w:val="009236B9"/>
    <w:rsid w:val="00930618"/>
    <w:rsid w:val="009316A1"/>
    <w:rsid w:val="00933D75"/>
    <w:rsid w:val="009445B0"/>
    <w:rsid w:val="00947972"/>
    <w:rsid w:val="00962A96"/>
    <w:rsid w:val="009631CD"/>
    <w:rsid w:val="00985EF1"/>
    <w:rsid w:val="009915A4"/>
    <w:rsid w:val="0099243F"/>
    <w:rsid w:val="009947CA"/>
    <w:rsid w:val="009A4722"/>
    <w:rsid w:val="009B4066"/>
    <w:rsid w:val="009C2276"/>
    <w:rsid w:val="009C6512"/>
    <w:rsid w:val="009D07AD"/>
    <w:rsid w:val="009D3136"/>
    <w:rsid w:val="009D3EE5"/>
    <w:rsid w:val="009E65EE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40C0E"/>
    <w:rsid w:val="00A41974"/>
    <w:rsid w:val="00A43770"/>
    <w:rsid w:val="00A56566"/>
    <w:rsid w:val="00A57C5F"/>
    <w:rsid w:val="00A62ACC"/>
    <w:rsid w:val="00A66A65"/>
    <w:rsid w:val="00A7376C"/>
    <w:rsid w:val="00A73E9A"/>
    <w:rsid w:val="00A74C90"/>
    <w:rsid w:val="00A81C78"/>
    <w:rsid w:val="00A82E7A"/>
    <w:rsid w:val="00A83062"/>
    <w:rsid w:val="00A949C0"/>
    <w:rsid w:val="00A97342"/>
    <w:rsid w:val="00A97668"/>
    <w:rsid w:val="00AA5E0C"/>
    <w:rsid w:val="00AB11F7"/>
    <w:rsid w:val="00AB5C47"/>
    <w:rsid w:val="00AB6BB2"/>
    <w:rsid w:val="00AB7513"/>
    <w:rsid w:val="00AC36DB"/>
    <w:rsid w:val="00AC75CC"/>
    <w:rsid w:val="00AD0327"/>
    <w:rsid w:val="00AD3E56"/>
    <w:rsid w:val="00AD4BE7"/>
    <w:rsid w:val="00AD558D"/>
    <w:rsid w:val="00AE258B"/>
    <w:rsid w:val="00AE2C4E"/>
    <w:rsid w:val="00AE7D11"/>
    <w:rsid w:val="00B0033E"/>
    <w:rsid w:val="00B00471"/>
    <w:rsid w:val="00B01FC0"/>
    <w:rsid w:val="00B04B71"/>
    <w:rsid w:val="00B11D36"/>
    <w:rsid w:val="00B13D28"/>
    <w:rsid w:val="00B13E0F"/>
    <w:rsid w:val="00B146C1"/>
    <w:rsid w:val="00B1498D"/>
    <w:rsid w:val="00B242EB"/>
    <w:rsid w:val="00B248F2"/>
    <w:rsid w:val="00B25D4A"/>
    <w:rsid w:val="00B25D82"/>
    <w:rsid w:val="00B26DE5"/>
    <w:rsid w:val="00B3006F"/>
    <w:rsid w:val="00B438E2"/>
    <w:rsid w:val="00B458CD"/>
    <w:rsid w:val="00B46089"/>
    <w:rsid w:val="00B52987"/>
    <w:rsid w:val="00B60F64"/>
    <w:rsid w:val="00B644F2"/>
    <w:rsid w:val="00B65A12"/>
    <w:rsid w:val="00B67EC8"/>
    <w:rsid w:val="00B709B8"/>
    <w:rsid w:val="00B72B8E"/>
    <w:rsid w:val="00B751B1"/>
    <w:rsid w:val="00B9451E"/>
    <w:rsid w:val="00B95B4E"/>
    <w:rsid w:val="00B967CD"/>
    <w:rsid w:val="00B96DDF"/>
    <w:rsid w:val="00BA0DD2"/>
    <w:rsid w:val="00BA2111"/>
    <w:rsid w:val="00BA713A"/>
    <w:rsid w:val="00BA7373"/>
    <w:rsid w:val="00BB0B08"/>
    <w:rsid w:val="00BB581F"/>
    <w:rsid w:val="00BB6B11"/>
    <w:rsid w:val="00BD3156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3761"/>
    <w:rsid w:val="00C24082"/>
    <w:rsid w:val="00C24C14"/>
    <w:rsid w:val="00C3245B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710DD"/>
    <w:rsid w:val="00C734FB"/>
    <w:rsid w:val="00C85C40"/>
    <w:rsid w:val="00C94E98"/>
    <w:rsid w:val="00C97799"/>
    <w:rsid w:val="00CA2DF4"/>
    <w:rsid w:val="00CA49E2"/>
    <w:rsid w:val="00CA6198"/>
    <w:rsid w:val="00CA61EB"/>
    <w:rsid w:val="00CC0F83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329C"/>
    <w:rsid w:val="00D1373B"/>
    <w:rsid w:val="00D21563"/>
    <w:rsid w:val="00D25A61"/>
    <w:rsid w:val="00D333F5"/>
    <w:rsid w:val="00D35850"/>
    <w:rsid w:val="00D417AF"/>
    <w:rsid w:val="00D42961"/>
    <w:rsid w:val="00D4743A"/>
    <w:rsid w:val="00D50EF2"/>
    <w:rsid w:val="00D5134C"/>
    <w:rsid w:val="00D54C46"/>
    <w:rsid w:val="00D6009B"/>
    <w:rsid w:val="00D70E86"/>
    <w:rsid w:val="00D733EF"/>
    <w:rsid w:val="00D74B60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74DB"/>
    <w:rsid w:val="00DB7DE7"/>
    <w:rsid w:val="00DC1618"/>
    <w:rsid w:val="00DC59D2"/>
    <w:rsid w:val="00DC5B9C"/>
    <w:rsid w:val="00DC769A"/>
    <w:rsid w:val="00DD165C"/>
    <w:rsid w:val="00DD46F3"/>
    <w:rsid w:val="00DD496F"/>
    <w:rsid w:val="00DE0E2A"/>
    <w:rsid w:val="00DE5E28"/>
    <w:rsid w:val="00DF1DA7"/>
    <w:rsid w:val="00E05DCC"/>
    <w:rsid w:val="00E0753A"/>
    <w:rsid w:val="00E132FE"/>
    <w:rsid w:val="00E144E4"/>
    <w:rsid w:val="00E1468A"/>
    <w:rsid w:val="00E15FFF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54F4"/>
    <w:rsid w:val="00E5758C"/>
    <w:rsid w:val="00E57D35"/>
    <w:rsid w:val="00E62AED"/>
    <w:rsid w:val="00E75EEF"/>
    <w:rsid w:val="00E807E5"/>
    <w:rsid w:val="00E86CE8"/>
    <w:rsid w:val="00E8783B"/>
    <w:rsid w:val="00E87B2F"/>
    <w:rsid w:val="00E91724"/>
    <w:rsid w:val="00E94784"/>
    <w:rsid w:val="00E95708"/>
    <w:rsid w:val="00E95D94"/>
    <w:rsid w:val="00E95EA0"/>
    <w:rsid w:val="00E96A0A"/>
    <w:rsid w:val="00E97F6C"/>
    <w:rsid w:val="00EA4AFA"/>
    <w:rsid w:val="00EA5FC3"/>
    <w:rsid w:val="00EB0149"/>
    <w:rsid w:val="00EB1AA6"/>
    <w:rsid w:val="00EB240C"/>
    <w:rsid w:val="00EB3E5A"/>
    <w:rsid w:val="00EB69BD"/>
    <w:rsid w:val="00EB69C8"/>
    <w:rsid w:val="00EC2A0E"/>
    <w:rsid w:val="00EC302A"/>
    <w:rsid w:val="00EC438E"/>
    <w:rsid w:val="00EC607F"/>
    <w:rsid w:val="00EC6CC9"/>
    <w:rsid w:val="00EC7AA1"/>
    <w:rsid w:val="00ED1C95"/>
    <w:rsid w:val="00ED51A7"/>
    <w:rsid w:val="00ED74E2"/>
    <w:rsid w:val="00F027FF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75067"/>
    <w:rsid w:val="00F76371"/>
    <w:rsid w:val="00F77FA9"/>
    <w:rsid w:val="00F81A6B"/>
    <w:rsid w:val="00F9029A"/>
    <w:rsid w:val="00F91810"/>
    <w:rsid w:val="00F93AFC"/>
    <w:rsid w:val="00F948F9"/>
    <w:rsid w:val="00FA09D5"/>
    <w:rsid w:val="00FA364C"/>
    <w:rsid w:val="00FB799B"/>
    <w:rsid w:val="00FC15B5"/>
    <w:rsid w:val="00FC5DF2"/>
    <w:rsid w:val="00FC79EC"/>
    <w:rsid w:val="00FD354A"/>
    <w:rsid w:val="00FD49CB"/>
    <w:rsid w:val="00FD6B6C"/>
    <w:rsid w:val="00FE7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D07A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262160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2E6271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epargpadro"/>
    <w:rsid w:val="002E6271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Fontepargpadro"/>
    <w:rsid w:val="002E6271"/>
    <w:rPr>
      <w:rFonts w:ascii="Arial-ItalicMT" w:hAnsi="Arial-ItalicMT" w:hint="default"/>
      <w:b w:val="0"/>
      <w:bCs w:val="0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sid w:val="002E6271"/>
    <w:rPr>
      <w:rFonts w:ascii="Roboto" w:hAnsi="Roboto" w:hint="default"/>
      <w:b w:val="0"/>
      <w:bCs w:val="0"/>
      <w:i w:val="0"/>
      <w:iCs w:val="0"/>
      <w:color w:val="202124"/>
      <w:sz w:val="22"/>
      <w:szCs w:val="22"/>
    </w:rPr>
  </w:style>
  <w:style w:type="character" w:customStyle="1" w:styleId="fontstyle51">
    <w:name w:val="fontstyle51"/>
    <w:basedOn w:val="Fontepargpadro"/>
    <w:rsid w:val="002E6271"/>
    <w:rPr>
      <w:rFonts w:ascii="Roboto" w:hAnsi="Roboto" w:hint="default"/>
      <w:b/>
      <w:bCs/>
      <w:i w:val="0"/>
      <w:iCs w:val="0"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D07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9D07AD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9D07AD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9D07AD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9D07AD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E75E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1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eq.uem.b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BCFF17-40B8-47EE-B2F2-F0F77920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3</Words>
  <Characters>2775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Gisella Maria Zanin</cp:lastModifiedBy>
  <cp:revision>2</cp:revision>
  <cp:lastPrinted>2023-11-30T18:27:00Z</cp:lastPrinted>
  <dcterms:created xsi:type="dcterms:W3CDTF">2024-01-15T01:25:00Z</dcterms:created>
  <dcterms:modified xsi:type="dcterms:W3CDTF">2024-01-15T01:25:00Z</dcterms:modified>
</cp:coreProperties>
</file>